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FB80C" w14:textId="58218E63" w:rsidR="00193B76" w:rsidRPr="00EC4044" w:rsidRDefault="00511A43" w:rsidP="00193B76">
      <w:pPr>
        <w:pStyle w:val="af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11A43">
        <w:rPr>
          <w:rFonts w:ascii="Times New Roman" w:eastAsia="DengXian" w:hAnsi="Times New Roman" w:cs="Times New Roman" w:hint="eastAsia"/>
          <w:b/>
          <w:sz w:val="24"/>
          <w:szCs w:val="24"/>
          <w:u w:val="single"/>
          <w:lang w:eastAsia="zh-CN"/>
        </w:rPr>
        <w:t>三分钟概念：消除一切形式种族歧视国际公约</w:t>
      </w:r>
    </w:p>
    <w:p w14:paraId="0B801310" w14:textId="7A9C3EEB" w:rsidR="00193B76" w:rsidRDefault="00511A43" w:rsidP="00193B76">
      <w:pPr>
        <w:jc w:val="center"/>
      </w:pPr>
      <w:r w:rsidRPr="00511A43">
        <w:rPr>
          <w:rFonts w:ascii="Times New Roman" w:eastAsia="DengXian" w:hAnsi="Times New Roman" w:cs="Times New Roman" w:hint="eastAsia"/>
          <w:b/>
          <w:szCs w:val="24"/>
          <w:u w:val="single"/>
          <w:lang w:eastAsia="zh-CN"/>
        </w:rPr>
        <w:t>字幕稿</w:t>
      </w:r>
    </w:p>
    <w:p w14:paraId="726F4B11" w14:textId="77777777" w:rsidR="00193B76" w:rsidRDefault="00193B76" w:rsidP="00532F9F"/>
    <w:p w14:paraId="49D24297" w14:textId="023AD324" w:rsidR="00532F9F" w:rsidRPr="0035566C" w:rsidRDefault="00511A43" w:rsidP="00532F9F">
      <w:r w:rsidRPr="00511A43">
        <w:rPr>
          <w:rFonts w:ascii="Times New Roman" w:eastAsia="DengXian" w:hAnsi="Times New Roman" w:cs="Times New Roman"/>
          <w:szCs w:val="24"/>
          <w:lang w:eastAsia="zh-CN"/>
        </w:rPr>
        <w:t>3</w:t>
      </w:r>
      <w:r w:rsidRPr="00511A43">
        <w:rPr>
          <w:rFonts w:eastAsia="DengXian" w:hint="eastAsia"/>
          <w:lang w:eastAsia="zh-CN"/>
        </w:rPr>
        <w:t>分钟概念：</w:t>
      </w:r>
      <w:r w:rsidRPr="00511A43">
        <w:rPr>
          <w:rFonts w:asciiTheme="minorEastAsia" w:eastAsia="DengXian" w:hAnsiTheme="minorEastAsia" w:hint="eastAsia"/>
          <w:kern w:val="2"/>
          <w:szCs w:val="24"/>
          <w:lang w:eastAsia="zh-CN"/>
        </w:rPr>
        <w:t>消除一切形式种族歧视国际公约</w:t>
      </w:r>
    </w:p>
    <w:p w14:paraId="53D309E1" w14:textId="622EE6E9" w:rsidR="00532F9F" w:rsidRPr="0035566C" w:rsidRDefault="00532F9F" w:rsidP="00532F9F"/>
    <w:p w14:paraId="2B6D2B61" w14:textId="392D73ED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Theme="minorEastAsia" w:eastAsia="DengXian" w:hAnsiTheme="minorEastAsia" w:hint="eastAsia"/>
          <w:kern w:val="2"/>
          <w:szCs w:val="24"/>
          <w:lang w:eastAsia="zh-CN"/>
        </w:rPr>
        <w:t>生活与社会（中一至中三）</w:t>
      </w:r>
    </w:p>
    <w:p w14:paraId="1625ED06" w14:textId="6A910C90" w:rsidR="00193B76" w:rsidRPr="0035566C" w:rsidRDefault="00511A43" w:rsidP="00193B76">
      <w:pPr>
        <w:spacing w:line="276" w:lineRule="auto"/>
        <w:contextualSpacing/>
      </w:pPr>
      <w:r w:rsidRPr="00511A43">
        <w:rPr>
          <w:rFonts w:asciiTheme="minorEastAsia" w:eastAsia="DengXian" w:hAnsiTheme="minorEastAsia" w:hint="eastAsia"/>
          <w:kern w:val="2"/>
          <w:szCs w:val="24"/>
          <w:lang w:eastAsia="zh-CN"/>
        </w:rPr>
        <w:t>香港特别行政区政府</w:t>
      </w:r>
    </w:p>
    <w:p w14:paraId="4802CF47" w14:textId="3B745567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Theme="minorEastAsia" w:eastAsia="DengXian" w:hAnsiTheme="minorEastAsia" w:hint="eastAsia"/>
          <w:kern w:val="2"/>
          <w:szCs w:val="24"/>
          <w:lang w:eastAsia="zh-CN"/>
        </w:rPr>
        <w:t xml:space="preserve">教育局　</w:t>
      </w:r>
      <w:r w:rsidRPr="00511A43">
        <w:rPr>
          <w:rFonts w:ascii="Times New Roman" w:eastAsia="DengXian" w:hAnsi="Times New Roman" w:cs="Times New Roman" w:hint="eastAsia"/>
          <w:szCs w:val="24"/>
          <w:lang w:val="zh-TW" w:eastAsia="zh-CN"/>
        </w:rPr>
        <w:t>课程发展处</w:t>
      </w:r>
    </w:p>
    <w:p w14:paraId="2ED6B74D" w14:textId="25396168" w:rsidR="00193B76" w:rsidRDefault="00511A43" w:rsidP="00193B76">
      <w:pPr>
        <w:spacing w:line="276" w:lineRule="auto"/>
        <w:contextualSpacing/>
        <w:rPr>
          <w:rFonts w:asciiTheme="minorEastAsia" w:hAnsiTheme="minorEastAsia"/>
          <w:kern w:val="2"/>
          <w:szCs w:val="24"/>
          <w:lang w:val="en-US"/>
        </w:rPr>
      </w:pPr>
      <w:r w:rsidRPr="00511A43">
        <w:rPr>
          <w:rFonts w:asciiTheme="minorEastAsia" w:eastAsia="DengXian" w:hAnsiTheme="minorEastAsia" w:hint="eastAsia"/>
          <w:kern w:val="2"/>
          <w:szCs w:val="24"/>
          <w:lang w:eastAsia="zh-CN"/>
        </w:rPr>
        <w:t>个人、社会及人文教育组</w:t>
      </w:r>
    </w:p>
    <w:p w14:paraId="026B06C7" w14:textId="77777777" w:rsidR="00193B76" w:rsidRPr="00193B76" w:rsidRDefault="00193B76" w:rsidP="00193B76">
      <w:pPr>
        <w:spacing w:line="276" w:lineRule="auto"/>
        <w:contextualSpacing/>
        <w:rPr>
          <w:lang w:val="en-US"/>
        </w:rPr>
      </w:pPr>
    </w:p>
    <w:p w14:paraId="7E42DD03" w14:textId="57F717FB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在</w:t>
      </w:r>
      <w:r w:rsidRPr="00511A43">
        <w:rPr>
          <w:rFonts w:ascii="Times New Roman" w:eastAsia="DengXian" w:hAnsi="Times New Roman" w:cs="Times New Roman"/>
          <w:szCs w:val="24"/>
          <w:lang w:eastAsia="zh-CN"/>
        </w:rPr>
        <w:t>1965</w:t>
      </w: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年联合国大会通过</w:t>
      </w:r>
    </w:p>
    <w:p w14:paraId="6625A656" w14:textId="22FFDFB6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《消除一切形式种族歧视国际公约》</w:t>
      </w:r>
    </w:p>
    <w:p w14:paraId="4D6B20F6" w14:textId="7CD6CBDB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旨在促进种族之间的理解、包容和尊重</w:t>
      </w:r>
    </w:p>
    <w:p w14:paraId="21DC508A" w14:textId="55CC556A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让任何人都能享有平等待遇</w:t>
      </w:r>
    </w:p>
    <w:p w14:paraId="1C0A8970" w14:textId="5AE75969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一般而言</w:t>
      </w:r>
    </w:p>
    <w:p w14:paraId="5B475637" w14:textId="45E17929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种族歧视是指基于他人的种族、肤色</w:t>
      </w:r>
    </w:p>
    <w:p w14:paraId="5AC37596" w14:textId="5BD5DF5A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国籍、宗教等方面而给予该人</w:t>
      </w:r>
    </w:p>
    <w:p w14:paraId="1782F421" w14:textId="3D7BB4A6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较差甚至不公平的对待</w:t>
      </w:r>
    </w:p>
    <w:p w14:paraId="59EC4795" w14:textId="77777777" w:rsidR="00193B76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</w:p>
    <w:p w14:paraId="15DC5A67" w14:textId="783BF98A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《消除一切形式种族歧视国际公约》的</w:t>
      </w:r>
    </w:p>
    <w:p w14:paraId="4184CEAD" w14:textId="6B4EE966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主要原则包括：</w:t>
      </w:r>
    </w:p>
    <w:p w14:paraId="1EF9919A" w14:textId="014CCA61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尊重人类天赋尊严</w:t>
      </w:r>
    </w:p>
    <w:p w14:paraId="675370BF" w14:textId="199D1AD9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平等；基本人权及自由</w:t>
      </w:r>
    </w:p>
    <w:p w14:paraId="07194B3F" w14:textId="5A02C998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不歧视；以及特别照顾和协助</w:t>
      </w:r>
    </w:p>
    <w:p w14:paraId="458AD325" w14:textId="77777777" w:rsidR="00193B76" w:rsidRDefault="00193B76" w:rsidP="00193B76">
      <w:pPr>
        <w:widowControl w:val="0"/>
        <w:spacing w:line="276" w:lineRule="auto"/>
        <w:contextualSpacing/>
        <w:jc w:val="both"/>
        <w:rPr>
          <w:bCs/>
        </w:rPr>
      </w:pPr>
    </w:p>
    <w:p w14:paraId="70686D07" w14:textId="053F4DE3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eastAsia="DengXian" w:hint="eastAsia"/>
          <w:bCs/>
          <w:lang w:eastAsia="zh-CN"/>
        </w:rPr>
        <w:t>中国政府于</w:t>
      </w:r>
      <w:r w:rsidRPr="00511A43">
        <w:rPr>
          <w:rFonts w:eastAsia="DengXian"/>
          <w:bCs/>
          <w:lang w:eastAsia="zh-CN"/>
        </w:rPr>
        <w:t>1997</w:t>
      </w:r>
      <w:r w:rsidRPr="0035566C">
        <w:rPr>
          <w:rFonts w:hint="eastAsia"/>
          <w:bCs/>
          <w:lang w:eastAsia="zh-CN"/>
        </w:rPr>
        <w:t>年</w:t>
      </w:r>
      <w:r w:rsidRPr="00511A43">
        <w:rPr>
          <w:rFonts w:eastAsia="DengXian"/>
          <w:bCs/>
          <w:lang w:eastAsia="zh-CN"/>
        </w:rPr>
        <w:t>6</w:t>
      </w:r>
      <w:r w:rsidRPr="00511A43">
        <w:rPr>
          <w:rFonts w:eastAsia="DengXian" w:hint="eastAsia"/>
          <w:bCs/>
          <w:lang w:eastAsia="zh-CN"/>
        </w:rPr>
        <w:t>月</w:t>
      </w:r>
      <w:r w:rsidRPr="00511A43">
        <w:rPr>
          <w:rFonts w:eastAsia="DengXian"/>
          <w:bCs/>
          <w:lang w:eastAsia="zh-CN"/>
        </w:rPr>
        <w:t>10</w:t>
      </w:r>
      <w:r w:rsidRPr="00511A43">
        <w:rPr>
          <w:rFonts w:eastAsia="DengXian" w:hint="eastAsia"/>
          <w:bCs/>
          <w:lang w:eastAsia="zh-CN"/>
        </w:rPr>
        <w:t>日</w:t>
      </w:r>
    </w:p>
    <w:p w14:paraId="712B87C5" w14:textId="38305B9A" w:rsidR="00193B76" w:rsidRPr="0035566C" w:rsidRDefault="00511A43" w:rsidP="00193B76">
      <w:pPr>
        <w:spacing w:line="276" w:lineRule="auto"/>
        <w:contextualSpacing/>
      </w:pPr>
      <w:r w:rsidRPr="00511A43">
        <w:rPr>
          <w:rFonts w:eastAsia="DengXian" w:hint="eastAsia"/>
          <w:bCs/>
          <w:lang w:eastAsia="zh-CN"/>
        </w:rPr>
        <w:t>去信通知</w:t>
      </w:r>
      <w:r w:rsidRPr="0035566C">
        <w:rPr>
          <w:rFonts w:hint="eastAsia"/>
          <w:bCs/>
          <w:lang w:eastAsia="zh-CN"/>
        </w:rPr>
        <w:t>聯</w:t>
      </w:r>
      <w:r w:rsidRPr="00511A43">
        <w:rPr>
          <w:rFonts w:eastAsia="DengXian" w:hint="eastAsia"/>
          <w:bCs/>
          <w:lang w:eastAsia="zh-CN"/>
        </w:rPr>
        <w:t>合国秘书长</w:t>
      </w:r>
    </w:p>
    <w:p w14:paraId="2E0495DE" w14:textId="026FBDFD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eastAsia="DengXian" w:hint="eastAsia"/>
          <w:bCs/>
          <w:lang w:eastAsia="zh-CN"/>
        </w:rPr>
        <w:t>《消除一</w:t>
      </w:r>
      <w:r w:rsidRPr="0035566C">
        <w:rPr>
          <w:rFonts w:hint="eastAsia"/>
          <w:bCs/>
          <w:lang w:eastAsia="zh-CN"/>
        </w:rPr>
        <w:t>切</w:t>
      </w:r>
      <w:r w:rsidRPr="00511A43">
        <w:rPr>
          <w:rFonts w:eastAsia="DengXian" w:hint="eastAsia"/>
          <w:bCs/>
          <w:lang w:eastAsia="zh-CN"/>
        </w:rPr>
        <w:t>形式种族歧视国际公约》</w:t>
      </w:r>
    </w:p>
    <w:p w14:paraId="00F61E86" w14:textId="72D20209" w:rsidR="00193B76" w:rsidRPr="0035566C" w:rsidRDefault="00511A43" w:rsidP="00193B76">
      <w:pPr>
        <w:spacing w:line="276" w:lineRule="auto"/>
        <w:contextualSpacing/>
      </w:pPr>
      <w:r w:rsidRPr="00511A43">
        <w:rPr>
          <w:rFonts w:eastAsia="DengXian" w:hint="eastAsia"/>
          <w:bCs/>
          <w:lang w:eastAsia="zh-CN"/>
        </w:rPr>
        <w:t>自</w:t>
      </w:r>
      <w:r w:rsidRPr="00511A43">
        <w:rPr>
          <w:rFonts w:eastAsia="DengXian"/>
          <w:bCs/>
          <w:lang w:eastAsia="zh-CN"/>
        </w:rPr>
        <w:t>1997</w:t>
      </w:r>
      <w:r w:rsidRPr="0035566C">
        <w:rPr>
          <w:rFonts w:hint="eastAsia"/>
          <w:bCs/>
          <w:lang w:eastAsia="zh-CN"/>
        </w:rPr>
        <w:t>年</w:t>
      </w:r>
      <w:r w:rsidRPr="00511A43">
        <w:rPr>
          <w:rFonts w:eastAsia="DengXian"/>
          <w:bCs/>
          <w:lang w:eastAsia="zh-CN"/>
        </w:rPr>
        <w:t>7</w:t>
      </w:r>
      <w:r w:rsidRPr="00511A43">
        <w:rPr>
          <w:rFonts w:eastAsia="DengXian" w:hint="eastAsia"/>
          <w:bCs/>
          <w:lang w:eastAsia="zh-CN"/>
        </w:rPr>
        <w:t>月</w:t>
      </w:r>
      <w:r w:rsidRPr="00511A43">
        <w:rPr>
          <w:rFonts w:eastAsia="DengXian"/>
          <w:bCs/>
          <w:lang w:eastAsia="zh-CN"/>
        </w:rPr>
        <w:t>1</w:t>
      </w:r>
      <w:r w:rsidRPr="00511A43">
        <w:rPr>
          <w:rFonts w:eastAsia="DengXian" w:hint="eastAsia"/>
          <w:bCs/>
          <w:lang w:eastAsia="zh-CN"/>
        </w:rPr>
        <w:t>日起</w:t>
      </w:r>
    </w:p>
    <w:p w14:paraId="7CFDA8FB" w14:textId="5D070F0E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eastAsia="DengXian" w:hint="eastAsia"/>
          <w:bCs/>
          <w:lang w:eastAsia="zh-CN"/>
        </w:rPr>
        <w:t>适用于香港特别行政区</w:t>
      </w:r>
    </w:p>
    <w:p w14:paraId="0318ADF0" w14:textId="77777777" w:rsidR="00193B76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szCs w:val="24"/>
        </w:rPr>
      </w:pPr>
    </w:p>
    <w:p w14:paraId="2A48AF21" w14:textId="5BADD458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怎样才构成种族歧视呢？</w:t>
      </w:r>
      <w:r w:rsidR="00193B76" w:rsidRPr="0035566C">
        <w:rPr>
          <w:rFonts w:ascii="Times New Roman" w:hAnsi="Times New Roman" w:cs="Times New Roman"/>
          <w:szCs w:val="24"/>
        </w:rPr>
        <w:t xml:space="preserve"> </w:t>
      </w:r>
    </w:p>
    <w:p w14:paraId="41735370" w14:textId="0EF9BAC8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例如，一名能说流利广东话及</w:t>
      </w:r>
    </w:p>
    <w:p w14:paraId="0054D059" w14:textId="112DF4A9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取了中文名字的南亚裔人士</w:t>
      </w:r>
    </w:p>
    <w:p w14:paraId="50C9A5F2" w14:textId="16961698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透过电话申请做营业员职位</w:t>
      </w:r>
    </w:p>
    <w:p w14:paraId="62F016EC" w14:textId="332FE8D0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并获邀面试</w:t>
      </w:r>
    </w:p>
    <w:p w14:paraId="2FAC3413" w14:textId="2ABFEE74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lastRenderedPageBreak/>
        <w:t>当他出席面试时</w:t>
      </w:r>
    </w:p>
    <w:p w14:paraId="7C569CA8" w14:textId="051B1AF0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负责人一看到他的外表</w:t>
      </w:r>
    </w:p>
    <w:p w14:paraId="21C4DE7B" w14:textId="1B604ECB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便讹称已聘用了其他人</w:t>
      </w:r>
    </w:p>
    <w:p w14:paraId="1897DB7E" w14:textId="5165B353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而拒绝给他面试机会</w:t>
      </w:r>
    </w:p>
    <w:p w14:paraId="14CC3D34" w14:textId="78BA7AF4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另一方面却继续面见其他华裔人士</w:t>
      </w:r>
    </w:p>
    <w:p w14:paraId="7A54B1DA" w14:textId="601EBD96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如此，该南亚裔人士得不到</w:t>
      </w:r>
    </w:p>
    <w:p w14:paraId="1E3800B8" w14:textId="671D1D7B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应有的尊重和公平对待</w:t>
      </w:r>
    </w:p>
    <w:p w14:paraId="65804485" w14:textId="5EB141B0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这情况便可以构成种族歧视</w:t>
      </w:r>
    </w:p>
    <w:p w14:paraId="1E4893EA" w14:textId="77777777" w:rsidR="00193B76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szCs w:val="24"/>
        </w:rPr>
      </w:pPr>
    </w:p>
    <w:p w14:paraId="04D18C92" w14:textId="00A77ADB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又例如，某食物包装工厂</w:t>
      </w:r>
    </w:p>
    <w:p w14:paraId="760A5FE1" w14:textId="3891A792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因为卫生和安全的理由</w:t>
      </w:r>
    </w:p>
    <w:p w14:paraId="070D2657" w14:textId="2AA1D3D1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规定所有雇员一律不准留胡子</w:t>
      </w:r>
    </w:p>
    <w:p w14:paraId="1E8484CA" w14:textId="3C3F230D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但如果戴口罩也可符合卫生与安全标准</w:t>
      </w:r>
    </w:p>
    <w:p w14:paraId="5CE7012A" w14:textId="7DC16D0F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有关规定或要求便没有充份理由</w:t>
      </w:r>
    </w:p>
    <w:p w14:paraId="2524828C" w14:textId="63CB9B23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并间接构成歧视</w:t>
      </w:r>
    </w:p>
    <w:p w14:paraId="04B109FB" w14:textId="76C7B825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有蓄胡子习俗的少数族裔</w:t>
      </w:r>
    </w:p>
    <w:p w14:paraId="16D8A2D9" w14:textId="58DC3820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可以构成种族</w:t>
      </w:r>
      <w:r w:rsidRPr="00511A43">
        <w:rPr>
          <w:rFonts w:ascii="新細明體" w:eastAsia="DengXian" w:hAnsi="新細明體" w:cs="新細明體" w:hint="eastAsia"/>
          <w:szCs w:val="24"/>
          <w:lang w:eastAsia="zh-CN"/>
        </w:rPr>
        <w:t>歧视</w:t>
      </w:r>
    </w:p>
    <w:p w14:paraId="7CD8B612" w14:textId="77777777" w:rsidR="00193B76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szCs w:val="24"/>
        </w:rPr>
      </w:pPr>
    </w:p>
    <w:p w14:paraId="0FEC2F4F" w14:textId="34FD0519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香港是一个国际大都会</w:t>
      </w:r>
    </w:p>
    <w:p w14:paraId="72DFA052" w14:textId="05DCDA0B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世界各地的人经常都会来</w:t>
      </w:r>
    </w:p>
    <w:p w14:paraId="08165397" w14:textId="5F518234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香港旅游、工作和生活</w:t>
      </w:r>
    </w:p>
    <w:p w14:paraId="5B918D9D" w14:textId="2D042125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如果我们能建立一个没有种族歧视的社会</w:t>
      </w:r>
    </w:p>
    <w:p w14:paraId="79F29DFE" w14:textId="2BD5BE91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公平地对待在香港的每一个人</w:t>
      </w:r>
    </w:p>
    <w:p w14:paraId="6BA410EE" w14:textId="11C0B723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社会便会更和谐</w:t>
      </w:r>
    </w:p>
    <w:p w14:paraId="102A7DD0" w14:textId="04E47815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稳定、和更有凝聚力</w:t>
      </w:r>
    </w:p>
    <w:p w14:paraId="49295813" w14:textId="557610D1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并有助文化的多元发展及</w:t>
      </w:r>
    </w:p>
    <w:p w14:paraId="52249DA1" w14:textId="120EB097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增强香港的经济活力</w:t>
      </w:r>
    </w:p>
    <w:p w14:paraId="030A5442" w14:textId="77777777" w:rsidR="00193B76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</w:p>
    <w:p w14:paraId="61C00353" w14:textId="7DDCEF9C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在</w:t>
      </w:r>
      <w:r w:rsidRPr="00511A43">
        <w:rPr>
          <w:rFonts w:ascii="Times New Roman" w:eastAsia="DengXian" w:hAnsi="Times New Roman" w:cs="Times New Roman"/>
          <w:szCs w:val="24"/>
          <w:lang w:eastAsia="zh-CN"/>
        </w:rPr>
        <w:t>2009</w:t>
      </w: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年，香港根据</w:t>
      </w:r>
    </w:p>
    <w:p w14:paraId="1E4C7F31" w14:textId="1D9B699B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《消除一切形式种族歧视国际公约》</w:t>
      </w:r>
    </w:p>
    <w:p w14:paraId="77B82DD3" w14:textId="0D6E3E40" w:rsidR="00193B76" w:rsidRPr="0035566C" w:rsidRDefault="00511A43" w:rsidP="00193B76">
      <w:pPr>
        <w:spacing w:line="276" w:lineRule="auto"/>
        <w:contextualSpacing/>
      </w:pPr>
      <w:r w:rsidRPr="00511A43">
        <w:rPr>
          <w:rFonts w:ascii="新細明體" w:eastAsia="DengXian" w:hAnsi="新細明體" w:cs="新細明體" w:hint="eastAsia"/>
          <w:szCs w:val="24"/>
          <w:lang w:eastAsia="zh-CN"/>
        </w:rPr>
        <w:t>制订了</w:t>
      </w: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《种族歧视条例》</w:t>
      </w:r>
    </w:p>
    <w:p w14:paraId="6FC2EC3D" w14:textId="710B52D4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规定基于某人的种族而歧视</w:t>
      </w:r>
    </w:p>
    <w:p w14:paraId="23EDD247" w14:textId="68B403BB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骚扰及中伤该人</w:t>
      </w:r>
    </w:p>
    <w:p w14:paraId="75A8B9D8" w14:textId="6462A7D0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即属违法</w:t>
      </w:r>
    </w:p>
    <w:p w14:paraId="64EE7B51" w14:textId="45C5AC7E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而平等机会委员会亦会</w:t>
      </w:r>
    </w:p>
    <w:p w14:paraId="2BFDC957" w14:textId="353ECEFF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监督条例的执行状况</w:t>
      </w:r>
    </w:p>
    <w:p w14:paraId="4221CC32" w14:textId="6D74DEE1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并处理市民的书面投诉</w:t>
      </w:r>
    </w:p>
    <w:p w14:paraId="25A37FD8" w14:textId="44FE9818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促进属于不同种族群体的人之间的</w:t>
      </w:r>
    </w:p>
    <w:p w14:paraId="0C6C479B" w14:textId="6A75A982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平等机会及和谐</w:t>
      </w:r>
    </w:p>
    <w:p w14:paraId="463822ED" w14:textId="77777777" w:rsidR="00193B76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</w:p>
    <w:p w14:paraId="3103B963" w14:textId="50B20BE5" w:rsidR="00193B76" w:rsidRPr="0035566C" w:rsidRDefault="00511A43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那么，我们要如何和</w:t>
      </w:r>
    </w:p>
    <w:p w14:paraId="76EBC7A7" w14:textId="7F343E4C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不同种族的人相处呢？</w:t>
      </w:r>
    </w:p>
    <w:p w14:paraId="4E5756D1" w14:textId="462B5ACF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我们要多了解</w:t>
      </w:r>
    </w:p>
    <w:p w14:paraId="07AA613A" w14:textId="3C3AE250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不同种族人士的生活方式和传统习俗</w:t>
      </w:r>
    </w:p>
    <w:p w14:paraId="2E60A49F" w14:textId="25AE188F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加深</w:t>
      </w:r>
      <w:r w:rsidRPr="00511A43">
        <w:rPr>
          <w:rFonts w:ascii="新細明體" w:eastAsia="DengXian" w:hAnsi="新細明體" w:cs="新細明體" w:hint="eastAsia"/>
          <w:szCs w:val="24"/>
          <w:lang w:eastAsia="zh-CN"/>
        </w:rPr>
        <w:t>对他们</w:t>
      </w: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的认识</w:t>
      </w:r>
    </w:p>
    <w:p w14:paraId="4C98243A" w14:textId="6F6E4DAD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尊重他</w:t>
      </w:r>
      <w:r w:rsidRPr="00511A43">
        <w:rPr>
          <w:rFonts w:ascii="新細明體" w:eastAsia="DengXian" w:hAnsi="新細明體" w:cs="新細明體" w:hint="eastAsia"/>
          <w:szCs w:val="24"/>
          <w:lang w:eastAsia="zh-CN"/>
        </w:rPr>
        <w:t>们</w:t>
      </w: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的生活方式、语言、习俗等</w:t>
      </w:r>
    </w:p>
    <w:p w14:paraId="03B2B551" w14:textId="3580CB46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并经常注意和反思自己</w:t>
      </w:r>
    </w:p>
    <w:p w14:paraId="79E29BA5" w14:textId="76016C2B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对其他种族人士有没有一些</w:t>
      </w:r>
    </w:p>
    <w:p w14:paraId="057A0421" w14:textId="18FC6A82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既定印象、偏见等</w:t>
      </w:r>
    </w:p>
    <w:p w14:paraId="34FD0AC7" w14:textId="78F073A1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学会接纳来自不同背景的人士</w:t>
      </w:r>
    </w:p>
    <w:p w14:paraId="6A93553F" w14:textId="40350D23" w:rsidR="00193B76" w:rsidRPr="0035566C" w:rsidRDefault="00511A43" w:rsidP="00193B76">
      <w:pPr>
        <w:spacing w:line="276" w:lineRule="auto"/>
        <w:contextualSpacing/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求同存异，做到种族共融</w:t>
      </w:r>
    </w:p>
    <w:p w14:paraId="313A53BD" w14:textId="77777777" w:rsidR="00193B76" w:rsidRPr="0035566C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</w:p>
    <w:p w14:paraId="25AB4B2F" w14:textId="64ED0421" w:rsidR="00193B76" w:rsidRPr="0035566C" w:rsidRDefault="00511A43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反思问题</w:t>
      </w:r>
    </w:p>
    <w:p w14:paraId="502B1698" w14:textId="5215F670" w:rsidR="00193B76" w:rsidRPr="0035566C" w:rsidRDefault="00511A43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  <w:r w:rsidRPr="00511A43">
        <w:rPr>
          <w:rFonts w:ascii="Times New Roman" w:eastAsia="DengXian" w:hAnsi="Times New Roman" w:cs="Times New Roman" w:hint="eastAsia"/>
          <w:szCs w:val="24"/>
          <w:lang w:eastAsia="zh-CN"/>
        </w:rPr>
        <w:t>作为学生，你能如何在日常生活中做到种族共融呢？</w:t>
      </w:r>
    </w:p>
    <w:p w14:paraId="338C5A4C" w14:textId="5939074B" w:rsidR="00532F9F" w:rsidRPr="0035566C" w:rsidRDefault="00532F9F" w:rsidP="00193B76">
      <w:pPr>
        <w:spacing w:line="276" w:lineRule="auto"/>
        <w:contextualSpacing/>
      </w:pPr>
    </w:p>
    <w:sectPr w:rsidR="00532F9F" w:rsidRPr="0035566C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AA3D8" w14:textId="77777777" w:rsidR="007859EB" w:rsidRDefault="007859EB" w:rsidP="00120C33">
      <w:r>
        <w:separator/>
      </w:r>
    </w:p>
  </w:endnote>
  <w:endnote w:type="continuationSeparator" w:id="0">
    <w:p w14:paraId="7CF2BB2A" w14:textId="77777777" w:rsidR="007859EB" w:rsidRDefault="007859EB" w:rsidP="00120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8725123"/>
      <w:docPartObj>
        <w:docPartGallery w:val="Page Numbers (Bottom of Page)"/>
        <w:docPartUnique/>
      </w:docPartObj>
    </w:sdtPr>
    <w:sdtEndPr/>
    <w:sdtContent>
      <w:p w14:paraId="439E5D81" w14:textId="365E3EFC" w:rsidR="00193B76" w:rsidRDefault="00193B76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1A43" w:rsidRPr="00511A43">
          <w:rPr>
            <w:rFonts w:eastAsia="DengXian"/>
            <w:noProof/>
            <w:lang w:val="zh-TW" w:eastAsia="zh-CN"/>
          </w:rPr>
          <w:t>1</w:t>
        </w:r>
        <w:r>
          <w:fldChar w:fldCharType="end"/>
        </w:r>
      </w:p>
    </w:sdtContent>
  </w:sdt>
  <w:p w14:paraId="7E28189E" w14:textId="77777777" w:rsidR="00193B76" w:rsidRDefault="00193B76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3B004" w14:textId="77777777" w:rsidR="007859EB" w:rsidRDefault="007859EB" w:rsidP="00120C33">
      <w:r>
        <w:separator/>
      </w:r>
    </w:p>
  </w:footnote>
  <w:footnote w:type="continuationSeparator" w:id="0">
    <w:p w14:paraId="7F7EC8DF" w14:textId="77777777" w:rsidR="007859EB" w:rsidRDefault="007859EB" w:rsidP="00120C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TIyMrY0sTA2MDdT0lEKTi0uzszPAykwqgUANDSrbCwAAAA="/>
  </w:docVars>
  <w:rsids>
    <w:rsidRoot w:val="00532F9F"/>
    <w:rsid w:val="000133F3"/>
    <w:rsid w:val="0002163F"/>
    <w:rsid w:val="00025DA1"/>
    <w:rsid w:val="00026471"/>
    <w:rsid w:val="00030F14"/>
    <w:rsid w:val="00036936"/>
    <w:rsid w:val="00045AFB"/>
    <w:rsid w:val="00054791"/>
    <w:rsid w:val="000647B6"/>
    <w:rsid w:val="000846BF"/>
    <w:rsid w:val="00084F7D"/>
    <w:rsid w:val="000B0D42"/>
    <w:rsid w:val="000B3862"/>
    <w:rsid w:val="000B521A"/>
    <w:rsid w:val="000B682D"/>
    <w:rsid w:val="000C4243"/>
    <w:rsid w:val="000C6FCC"/>
    <w:rsid w:val="000D2C8E"/>
    <w:rsid w:val="000D68CB"/>
    <w:rsid w:val="000E0AAA"/>
    <w:rsid w:val="000E3751"/>
    <w:rsid w:val="000F3DED"/>
    <w:rsid w:val="001030A0"/>
    <w:rsid w:val="00106A8B"/>
    <w:rsid w:val="00106C4C"/>
    <w:rsid w:val="00113167"/>
    <w:rsid w:val="00120C33"/>
    <w:rsid w:val="00125C6F"/>
    <w:rsid w:val="00127042"/>
    <w:rsid w:val="00151E6D"/>
    <w:rsid w:val="00151FE6"/>
    <w:rsid w:val="00154AC8"/>
    <w:rsid w:val="0017337A"/>
    <w:rsid w:val="00177992"/>
    <w:rsid w:val="001848B3"/>
    <w:rsid w:val="00186AEF"/>
    <w:rsid w:val="00187CBC"/>
    <w:rsid w:val="00190E1E"/>
    <w:rsid w:val="00193B76"/>
    <w:rsid w:val="001A584A"/>
    <w:rsid w:val="001B0513"/>
    <w:rsid w:val="001B155C"/>
    <w:rsid w:val="001B32A9"/>
    <w:rsid w:val="001B48C1"/>
    <w:rsid w:val="001C2790"/>
    <w:rsid w:val="001C6129"/>
    <w:rsid w:val="001D0ECC"/>
    <w:rsid w:val="001D57A5"/>
    <w:rsid w:val="001E40F0"/>
    <w:rsid w:val="001F22C3"/>
    <w:rsid w:val="001F45EF"/>
    <w:rsid w:val="00202B85"/>
    <w:rsid w:val="002039BE"/>
    <w:rsid w:val="0020724E"/>
    <w:rsid w:val="00210816"/>
    <w:rsid w:val="00212286"/>
    <w:rsid w:val="00226EF9"/>
    <w:rsid w:val="00235B58"/>
    <w:rsid w:val="00236EAF"/>
    <w:rsid w:val="00236FC8"/>
    <w:rsid w:val="0024639D"/>
    <w:rsid w:val="00252781"/>
    <w:rsid w:val="002609C8"/>
    <w:rsid w:val="00263CC6"/>
    <w:rsid w:val="002715F1"/>
    <w:rsid w:val="00277089"/>
    <w:rsid w:val="00277DCE"/>
    <w:rsid w:val="002837AC"/>
    <w:rsid w:val="00285227"/>
    <w:rsid w:val="00297DD3"/>
    <w:rsid w:val="002A2CB2"/>
    <w:rsid w:val="002A3A52"/>
    <w:rsid w:val="002A3BE7"/>
    <w:rsid w:val="002A5989"/>
    <w:rsid w:val="002A68F9"/>
    <w:rsid w:val="002D37CE"/>
    <w:rsid w:val="002D3E07"/>
    <w:rsid w:val="002F4755"/>
    <w:rsid w:val="002F6994"/>
    <w:rsid w:val="00316832"/>
    <w:rsid w:val="00317C22"/>
    <w:rsid w:val="00320489"/>
    <w:rsid w:val="00325DC4"/>
    <w:rsid w:val="00326840"/>
    <w:rsid w:val="00341AAA"/>
    <w:rsid w:val="00342098"/>
    <w:rsid w:val="0035566C"/>
    <w:rsid w:val="0035796E"/>
    <w:rsid w:val="00362E87"/>
    <w:rsid w:val="003644E0"/>
    <w:rsid w:val="00366C14"/>
    <w:rsid w:val="0037326B"/>
    <w:rsid w:val="0037570E"/>
    <w:rsid w:val="00381785"/>
    <w:rsid w:val="003851CE"/>
    <w:rsid w:val="0039747F"/>
    <w:rsid w:val="00397FF8"/>
    <w:rsid w:val="003B11F4"/>
    <w:rsid w:val="003B2BA8"/>
    <w:rsid w:val="003D57EA"/>
    <w:rsid w:val="003E064A"/>
    <w:rsid w:val="003F5A1E"/>
    <w:rsid w:val="00404DBE"/>
    <w:rsid w:val="004077CB"/>
    <w:rsid w:val="004113F5"/>
    <w:rsid w:val="00414EDE"/>
    <w:rsid w:val="00442301"/>
    <w:rsid w:val="004579F8"/>
    <w:rsid w:val="0046223D"/>
    <w:rsid w:val="004636F5"/>
    <w:rsid w:val="00471C20"/>
    <w:rsid w:val="004867EA"/>
    <w:rsid w:val="0048712F"/>
    <w:rsid w:val="004926D4"/>
    <w:rsid w:val="00493EAA"/>
    <w:rsid w:val="00495D6F"/>
    <w:rsid w:val="004968C2"/>
    <w:rsid w:val="004A0A84"/>
    <w:rsid w:val="004B0B29"/>
    <w:rsid w:val="004C4201"/>
    <w:rsid w:val="004C606B"/>
    <w:rsid w:val="004D5ECB"/>
    <w:rsid w:val="004E2C6E"/>
    <w:rsid w:val="004F002E"/>
    <w:rsid w:val="004F2F89"/>
    <w:rsid w:val="005002C5"/>
    <w:rsid w:val="0050422E"/>
    <w:rsid w:val="00511647"/>
    <w:rsid w:val="00511A43"/>
    <w:rsid w:val="005134D0"/>
    <w:rsid w:val="00524616"/>
    <w:rsid w:val="00532F9F"/>
    <w:rsid w:val="005471AA"/>
    <w:rsid w:val="0055234D"/>
    <w:rsid w:val="0055421A"/>
    <w:rsid w:val="00567D61"/>
    <w:rsid w:val="005908FC"/>
    <w:rsid w:val="00595285"/>
    <w:rsid w:val="0059662C"/>
    <w:rsid w:val="005B00AD"/>
    <w:rsid w:val="005B2EE6"/>
    <w:rsid w:val="005B5056"/>
    <w:rsid w:val="005B51AB"/>
    <w:rsid w:val="005B5B0D"/>
    <w:rsid w:val="005D0547"/>
    <w:rsid w:val="005D6A5B"/>
    <w:rsid w:val="005E6299"/>
    <w:rsid w:val="005F2BBA"/>
    <w:rsid w:val="00600B3F"/>
    <w:rsid w:val="00607CF9"/>
    <w:rsid w:val="00614AD5"/>
    <w:rsid w:val="0062050F"/>
    <w:rsid w:val="00631483"/>
    <w:rsid w:val="00643D07"/>
    <w:rsid w:val="00651DB4"/>
    <w:rsid w:val="0065483C"/>
    <w:rsid w:val="00660969"/>
    <w:rsid w:val="00665007"/>
    <w:rsid w:val="006673D1"/>
    <w:rsid w:val="006743C5"/>
    <w:rsid w:val="00675476"/>
    <w:rsid w:val="006873C3"/>
    <w:rsid w:val="00693B55"/>
    <w:rsid w:val="006B0594"/>
    <w:rsid w:val="006B0B78"/>
    <w:rsid w:val="006B6537"/>
    <w:rsid w:val="006C05D2"/>
    <w:rsid w:val="006C4C8B"/>
    <w:rsid w:val="006D001A"/>
    <w:rsid w:val="006F0172"/>
    <w:rsid w:val="006F20EE"/>
    <w:rsid w:val="006F24D0"/>
    <w:rsid w:val="007129AE"/>
    <w:rsid w:val="00712FCE"/>
    <w:rsid w:val="00733DA3"/>
    <w:rsid w:val="00735499"/>
    <w:rsid w:val="0073667D"/>
    <w:rsid w:val="00744387"/>
    <w:rsid w:val="0075180A"/>
    <w:rsid w:val="00752BC6"/>
    <w:rsid w:val="007756FE"/>
    <w:rsid w:val="00781E11"/>
    <w:rsid w:val="007859EB"/>
    <w:rsid w:val="00790739"/>
    <w:rsid w:val="00791517"/>
    <w:rsid w:val="0079370A"/>
    <w:rsid w:val="00794B78"/>
    <w:rsid w:val="007A641B"/>
    <w:rsid w:val="007B0B5F"/>
    <w:rsid w:val="007B0CFF"/>
    <w:rsid w:val="007C5CC6"/>
    <w:rsid w:val="007E30C5"/>
    <w:rsid w:val="007F2359"/>
    <w:rsid w:val="007F321D"/>
    <w:rsid w:val="00802C11"/>
    <w:rsid w:val="008178E2"/>
    <w:rsid w:val="00822966"/>
    <w:rsid w:val="00834E49"/>
    <w:rsid w:val="00840E21"/>
    <w:rsid w:val="00841903"/>
    <w:rsid w:val="00841B2E"/>
    <w:rsid w:val="00842351"/>
    <w:rsid w:val="0086107D"/>
    <w:rsid w:val="00862D33"/>
    <w:rsid w:val="00863D34"/>
    <w:rsid w:val="008706F0"/>
    <w:rsid w:val="0087274B"/>
    <w:rsid w:val="00873E35"/>
    <w:rsid w:val="00877B63"/>
    <w:rsid w:val="00885CBF"/>
    <w:rsid w:val="00890448"/>
    <w:rsid w:val="00893237"/>
    <w:rsid w:val="008B02A7"/>
    <w:rsid w:val="008B337E"/>
    <w:rsid w:val="008B7E11"/>
    <w:rsid w:val="008C28BD"/>
    <w:rsid w:val="008D3218"/>
    <w:rsid w:val="008D3C6C"/>
    <w:rsid w:val="008F128F"/>
    <w:rsid w:val="008F2505"/>
    <w:rsid w:val="008F2E6C"/>
    <w:rsid w:val="00907C9F"/>
    <w:rsid w:val="0092456A"/>
    <w:rsid w:val="009329D4"/>
    <w:rsid w:val="009412C8"/>
    <w:rsid w:val="0094742A"/>
    <w:rsid w:val="00951057"/>
    <w:rsid w:val="00965C4D"/>
    <w:rsid w:val="00971A4A"/>
    <w:rsid w:val="009753E4"/>
    <w:rsid w:val="0098067E"/>
    <w:rsid w:val="00992632"/>
    <w:rsid w:val="009970D9"/>
    <w:rsid w:val="009C460F"/>
    <w:rsid w:val="009D3F66"/>
    <w:rsid w:val="009D77A7"/>
    <w:rsid w:val="009E2379"/>
    <w:rsid w:val="009E5276"/>
    <w:rsid w:val="00A047E1"/>
    <w:rsid w:val="00A13DF9"/>
    <w:rsid w:val="00A2300F"/>
    <w:rsid w:val="00A23C8F"/>
    <w:rsid w:val="00A27DC6"/>
    <w:rsid w:val="00A37CAD"/>
    <w:rsid w:val="00A70AE4"/>
    <w:rsid w:val="00A719A0"/>
    <w:rsid w:val="00A71C55"/>
    <w:rsid w:val="00A939DC"/>
    <w:rsid w:val="00A96D18"/>
    <w:rsid w:val="00AA1A4F"/>
    <w:rsid w:val="00AB0876"/>
    <w:rsid w:val="00AD0CE4"/>
    <w:rsid w:val="00AE0A5F"/>
    <w:rsid w:val="00AE6122"/>
    <w:rsid w:val="00AE6F39"/>
    <w:rsid w:val="00AF36A5"/>
    <w:rsid w:val="00B00E7E"/>
    <w:rsid w:val="00B0757F"/>
    <w:rsid w:val="00B1561C"/>
    <w:rsid w:val="00B1628A"/>
    <w:rsid w:val="00B27430"/>
    <w:rsid w:val="00B443CB"/>
    <w:rsid w:val="00B747E5"/>
    <w:rsid w:val="00B876CF"/>
    <w:rsid w:val="00B905DB"/>
    <w:rsid w:val="00B93913"/>
    <w:rsid w:val="00B94978"/>
    <w:rsid w:val="00BA49D7"/>
    <w:rsid w:val="00BC3F10"/>
    <w:rsid w:val="00BD383A"/>
    <w:rsid w:val="00BD3B58"/>
    <w:rsid w:val="00BE2B24"/>
    <w:rsid w:val="00BE3F09"/>
    <w:rsid w:val="00BF38AB"/>
    <w:rsid w:val="00BF597C"/>
    <w:rsid w:val="00BF5F84"/>
    <w:rsid w:val="00C0110B"/>
    <w:rsid w:val="00C1204F"/>
    <w:rsid w:val="00C15037"/>
    <w:rsid w:val="00C35538"/>
    <w:rsid w:val="00C64630"/>
    <w:rsid w:val="00C70016"/>
    <w:rsid w:val="00C841FD"/>
    <w:rsid w:val="00C93DFF"/>
    <w:rsid w:val="00CA1ADB"/>
    <w:rsid w:val="00CA4BBB"/>
    <w:rsid w:val="00CA7C93"/>
    <w:rsid w:val="00CC22A0"/>
    <w:rsid w:val="00CD03D7"/>
    <w:rsid w:val="00CE37AA"/>
    <w:rsid w:val="00CF4C6D"/>
    <w:rsid w:val="00D05967"/>
    <w:rsid w:val="00D22596"/>
    <w:rsid w:val="00D25139"/>
    <w:rsid w:val="00D26258"/>
    <w:rsid w:val="00D268D9"/>
    <w:rsid w:val="00D37536"/>
    <w:rsid w:val="00D4238B"/>
    <w:rsid w:val="00D4761F"/>
    <w:rsid w:val="00D61694"/>
    <w:rsid w:val="00D636B7"/>
    <w:rsid w:val="00D71930"/>
    <w:rsid w:val="00D759FD"/>
    <w:rsid w:val="00D76D3E"/>
    <w:rsid w:val="00D77191"/>
    <w:rsid w:val="00D77DE7"/>
    <w:rsid w:val="00D85D90"/>
    <w:rsid w:val="00D9545E"/>
    <w:rsid w:val="00D9642B"/>
    <w:rsid w:val="00D97E9C"/>
    <w:rsid w:val="00DB2E35"/>
    <w:rsid w:val="00DB5884"/>
    <w:rsid w:val="00DB7708"/>
    <w:rsid w:val="00DC0E8E"/>
    <w:rsid w:val="00DC26DF"/>
    <w:rsid w:val="00DC3402"/>
    <w:rsid w:val="00DD7FB7"/>
    <w:rsid w:val="00DE06CE"/>
    <w:rsid w:val="00DE360F"/>
    <w:rsid w:val="00DE4621"/>
    <w:rsid w:val="00DF7B86"/>
    <w:rsid w:val="00E04810"/>
    <w:rsid w:val="00E07DDB"/>
    <w:rsid w:val="00E11A84"/>
    <w:rsid w:val="00E15FF9"/>
    <w:rsid w:val="00E1676E"/>
    <w:rsid w:val="00E30948"/>
    <w:rsid w:val="00E30B1A"/>
    <w:rsid w:val="00E33D33"/>
    <w:rsid w:val="00E44AF3"/>
    <w:rsid w:val="00E474C7"/>
    <w:rsid w:val="00E503A2"/>
    <w:rsid w:val="00E505B6"/>
    <w:rsid w:val="00E51340"/>
    <w:rsid w:val="00E55D56"/>
    <w:rsid w:val="00E67679"/>
    <w:rsid w:val="00E704A6"/>
    <w:rsid w:val="00E73260"/>
    <w:rsid w:val="00E73C85"/>
    <w:rsid w:val="00E76C35"/>
    <w:rsid w:val="00E77E4E"/>
    <w:rsid w:val="00E84F5B"/>
    <w:rsid w:val="00E87D33"/>
    <w:rsid w:val="00E91091"/>
    <w:rsid w:val="00EA0A7D"/>
    <w:rsid w:val="00EA6915"/>
    <w:rsid w:val="00EB5B20"/>
    <w:rsid w:val="00EB6D80"/>
    <w:rsid w:val="00EC41F5"/>
    <w:rsid w:val="00EE0E1E"/>
    <w:rsid w:val="00EE1271"/>
    <w:rsid w:val="00EE7A5F"/>
    <w:rsid w:val="00EF1B7E"/>
    <w:rsid w:val="00EF2AE5"/>
    <w:rsid w:val="00EF4682"/>
    <w:rsid w:val="00F00B9E"/>
    <w:rsid w:val="00F20CFE"/>
    <w:rsid w:val="00F2442B"/>
    <w:rsid w:val="00F30D04"/>
    <w:rsid w:val="00F359A0"/>
    <w:rsid w:val="00F35D6B"/>
    <w:rsid w:val="00F36AF3"/>
    <w:rsid w:val="00F52E10"/>
    <w:rsid w:val="00F54C0B"/>
    <w:rsid w:val="00F6695E"/>
    <w:rsid w:val="00F81A07"/>
    <w:rsid w:val="00F859CE"/>
    <w:rsid w:val="00F86B33"/>
    <w:rsid w:val="00F920FE"/>
    <w:rsid w:val="00F94A5B"/>
    <w:rsid w:val="00F96938"/>
    <w:rsid w:val="00FB25CC"/>
    <w:rsid w:val="00FB2A16"/>
    <w:rsid w:val="00FB6E3F"/>
    <w:rsid w:val="00FD3A82"/>
    <w:rsid w:val="00FD7B8C"/>
    <w:rsid w:val="00FE1492"/>
    <w:rsid w:val="00FE4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90D81E"/>
  <w15:chartTrackingRefBased/>
  <w15:docId w15:val="{FD647A87-4F40-AB44-8BD5-1A920673F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1"/>
        <w:lang w:val="en-HK" w:eastAsia="zh-TW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F9F"/>
    <w:rPr>
      <w:rFonts w:cs="Mangal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32F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B0757F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B0757F"/>
    <w:rPr>
      <w:sz w:val="20"/>
      <w:szCs w:val="18"/>
    </w:rPr>
  </w:style>
  <w:style w:type="character" w:customStyle="1" w:styleId="a6">
    <w:name w:val="註解文字 字元"/>
    <w:basedOn w:val="a0"/>
    <w:link w:val="a5"/>
    <w:uiPriority w:val="99"/>
    <w:semiHidden/>
    <w:rsid w:val="00B0757F"/>
    <w:rPr>
      <w:rFonts w:cs="Mangal"/>
      <w:sz w:val="20"/>
      <w:szCs w:val="18"/>
      <w:lang w:val="en-GB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B0757F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B0757F"/>
    <w:rPr>
      <w:rFonts w:cs="Mangal"/>
      <w:b/>
      <w:bCs/>
      <w:sz w:val="20"/>
      <w:szCs w:val="18"/>
      <w:lang w:val="en-GB"/>
    </w:rPr>
  </w:style>
  <w:style w:type="paragraph" w:styleId="a9">
    <w:name w:val="header"/>
    <w:basedOn w:val="a"/>
    <w:link w:val="aa"/>
    <w:uiPriority w:val="99"/>
    <w:unhideWhenUsed/>
    <w:rsid w:val="00120C33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aa">
    <w:name w:val="頁首 字元"/>
    <w:basedOn w:val="a0"/>
    <w:link w:val="a9"/>
    <w:uiPriority w:val="99"/>
    <w:rsid w:val="00120C33"/>
    <w:rPr>
      <w:rFonts w:cs="Mangal"/>
      <w:sz w:val="20"/>
      <w:szCs w:val="18"/>
      <w:lang w:val="en-GB"/>
    </w:rPr>
  </w:style>
  <w:style w:type="paragraph" w:styleId="ab">
    <w:name w:val="footer"/>
    <w:basedOn w:val="a"/>
    <w:link w:val="ac"/>
    <w:uiPriority w:val="99"/>
    <w:unhideWhenUsed/>
    <w:rsid w:val="00120C33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ac">
    <w:name w:val="頁尾 字元"/>
    <w:basedOn w:val="a0"/>
    <w:link w:val="ab"/>
    <w:uiPriority w:val="99"/>
    <w:rsid w:val="00120C33"/>
    <w:rPr>
      <w:rFonts w:cs="Mangal"/>
      <w:sz w:val="20"/>
      <w:szCs w:val="18"/>
      <w:lang w:val="en-GB"/>
    </w:rPr>
  </w:style>
  <w:style w:type="paragraph" w:styleId="ad">
    <w:name w:val="Balloon Text"/>
    <w:basedOn w:val="a"/>
    <w:link w:val="ae"/>
    <w:uiPriority w:val="99"/>
    <w:semiHidden/>
    <w:unhideWhenUsed/>
    <w:rsid w:val="00120C33"/>
    <w:rPr>
      <w:rFonts w:asciiTheme="majorHAnsi" w:eastAsiaTheme="majorEastAsia" w:hAnsiTheme="majorHAnsi" w:cstheme="majorBidi"/>
      <w:sz w:val="18"/>
      <w:szCs w:val="16"/>
    </w:rPr>
  </w:style>
  <w:style w:type="character" w:customStyle="1" w:styleId="ae">
    <w:name w:val="註解方塊文字 字元"/>
    <w:basedOn w:val="a0"/>
    <w:link w:val="ad"/>
    <w:uiPriority w:val="99"/>
    <w:semiHidden/>
    <w:rsid w:val="00120C33"/>
    <w:rPr>
      <w:rFonts w:asciiTheme="majorHAnsi" w:eastAsiaTheme="majorEastAsia" w:hAnsiTheme="majorHAnsi" w:cstheme="majorBidi"/>
      <w:sz w:val="18"/>
      <w:szCs w:val="16"/>
      <w:lang w:val="en-GB"/>
    </w:rPr>
  </w:style>
  <w:style w:type="paragraph" w:styleId="af">
    <w:name w:val="No Spacing"/>
    <w:uiPriority w:val="1"/>
    <w:qFormat/>
    <w:rsid w:val="00193B76"/>
    <w:rPr>
      <w:sz w:val="22"/>
      <w:szCs w:val="22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Wong</dc:creator>
  <cp:keywords/>
  <dc:description/>
  <cp:lastModifiedBy>HO, Wai-han</cp:lastModifiedBy>
  <cp:revision>4</cp:revision>
  <cp:lastPrinted>2022-08-01T06:45:00Z</cp:lastPrinted>
  <dcterms:created xsi:type="dcterms:W3CDTF">2026-01-08T03:03:00Z</dcterms:created>
  <dcterms:modified xsi:type="dcterms:W3CDTF">2026-01-08T03:03:00Z</dcterms:modified>
</cp:coreProperties>
</file>